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variant adapts a moving average window from the dominant frequency (FFT) to smooth the series, then flags large deviations of the high-frequency component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sma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SMA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s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Warning in serie - ts_sma: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14Z</dcterms:created>
  <dcterms:modified xsi:type="dcterms:W3CDTF">2025-10-28T1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